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izk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fandi</w:t>
            </w:r>
            <w:proofErr w:type="spellEnd"/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Jurusan</w:t>
            </w:r>
            <w:proofErr w:type="spellEnd"/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istem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nforma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mputer</w:t>
            </w:r>
            <w:proofErr w:type="spellEnd"/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tematik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getahu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lam</w:t>
            </w:r>
            <w:proofErr w:type="spellEnd"/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esa</w:t>
            </w:r>
            <w:proofErr w:type="spellEnd"/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atirejo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ecamatan</w:t>
            </w:r>
            <w:proofErr w:type="spellEnd"/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uruh</w:t>
            </w:r>
            <w:proofErr w:type="spellEnd"/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abupaten</w:t>
            </w:r>
            <w:proofErr w:type="spellEnd"/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2DDAB051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r.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 w:cs="Arial"/>
                <w:sz w:val="24"/>
                <w:szCs w:val="24"/>
              </w:rPr>
              <w:t>Gunawan,S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>.xx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.xx</w:t>
            </w:r>
            <w:proofErr w:type="spellEnd"/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424FF7F" w14:textId="7F8C1F3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Rizki</w:t>
      </w:r>
      <w:proofErr w:type="spellEnd"/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Afandi</w:t>
      </w:r>
      <w:proofErr w:type="spellEnd"/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</w:r>
      <w:proofErr w:type="spellStart"/>
      <w:r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Jatirejo</w:t>
      </w:r>
      <w:proofErr w:type="spellEnd"/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ari, </w:t>
            </w:r>
            <w:proofErr w:type="spellStart"/>
            <w:r>
              <w:rPr>
                <w:b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Urai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egiatan</w:t>
            </w:r>
            <w:proofErr w:type="spellEnd"/>
            <w:r>
              <w:rPr>
                <w:b/>
                <w:sz w:val="24"/>
                <w:szCs w:val="24"/>
              </w:rPr>
              <w:t xml:space="preserve">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id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lasa</w:t>
            </w:r>
            <w:proofErr w:type="spellEnd"/>
            <w:r>
              <w:rPr>
                <w:sz w:val="24"/>
                <w:szCs w:val="24"/>
              </w:rPr>
              <w:t xml:space="preserve">, 03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6A965143" w14:textId="576F26CE" w:rsidR="00734747" w:rsidRPr="00734747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buka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penerjun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KKN BMC 1 di </w:t>
            </w:r>
            <w:proofErr w:type="spellStart"/>
            <w:r>
              <w:rPr>
                <w:color w:val="000000"/>
                <w:sz w:val="24"/>
                <w:szCs w:val="24"/>
              </w:rPr>
              <w:t>kana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download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perlengkap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disambungk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i/>
                <w:iCs/>
                <w:color w:val="000000"/>
                <w:sz w:val="24"/>
                <w:szCs w:val="24"/>
              </w:rPr>
              <w:t>github</w:t>
            </w:r>
            <w:proofErr w:type="spellEnd"/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ghindari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hilang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ta.</w:t>
            </w:r>
            <w:r w:rsidR="00906DD1">
              <w:rPr>
                <w:color w:val="000000"/>
                <w:sz w:val="24"/>
                <w:szCs w:val="24"/>
              </w:rPr>
              <w:t xml:space="preserve">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dat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keseluruhan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(</w:t>
            </w:r>
            <w:hyperlink r:id="rId8" w:history="1">
              <w:r w:rsidR="00906DD1" w:rsidRPr="009969BC">
                <w:rPr>
                  <w:rStyle w:val="Hyperlink"/>
                  <w:sz w:val="24"/>
                  <w:szCs w:val="24"/>
                </w:rPr>
                <w:t>https://github.com/rafandi-69/KKN</w:t>
              </w:r>
            </w:hyperlink>
            <w:r w:rsidR="00906DD1">
              <w:rPr>
                <w:color w:val="000000"/>
                <w:sz w:val="24"/>
                <w:szCs w:val="24"/>
              </w:rPr>
              <w:t xml:space="preserve">).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agend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hari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dituju</w:t>
            </w:r>
            <w:proofErr w:type="spellEnd"/>
            <w:r w:rsidR="0045620E">
              <w:rPr>
                <w:color w:val="000000"/>
                <w:sz w:val="24"/>
                <w:szCs w:val="24"/>
              </w:rPr>
              <w:t xml:space="preserve"> ( </w:t>
            </w:r>
            <w:hyperlink r:id="rId9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1</w:t>
              </w:r>
            </w:hyperlink>
            <w:r w:rsidR="0045620E">
              <w:rPr>
                <w:color w:val="000000"/>
                <w:sz w:val="24"/>
                <w:szCs w:val="24"/>
              </w:rPr>
              <w:t>).</w:t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bu, 04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32BCD90" w14:textId="6F89F7E9" w:rsidR="00906DD1" w:rsidRPr="00482800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evaluas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ranca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  <w:r w:rsidR="0045620E">
              <w:rPr>
                <w:color w:val="000000"/>
                <w:sz w:val="24"/>
                <w:szCs w:val="24"/>
              </w:rPr>
              <w:t xml:space="preserve"> </w:t>
            </w:r>
            <w:hyperlink r:id="rId10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2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279D0C0" w14:textId="25CFFBD7" w:rsidR="00482800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64A1B82" w14:textId="2CCED05F" w:rsidR="00482800" w:rsidRDefault="00F53DF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amis</w:t>
            </w:r>
            <w:proofErr w:type="spellEnd"/>
            <w:r>
              <w:rPr>
                <w:sz w:val="24"/>
                <w:szCs w:val="24"/>
              </w:rPr>
              <w:t xml:space="preserve">, 05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75B1F610" w14:textId="4F85B49F" w:rsidR="00482800" w:rsidRP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ku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l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Jatirejo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  <w:r w:rsidR="0045620E">
              <w:rPr>
                <w:color w:val="000000"/>
                <w:sz w:val="24"/>
                <w:szCs w:val="24"/>
              </w:rPr>
              <w:t xml:space="preserve"> </w:t>
            </w:r>
            <w:hyperlink r:id="rId11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3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4739B554" w14:textId="0D4B051E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BEE388D" w14:textId="4F15AAEC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3DB6D0A7" w:rsidR="00482800" w:rsidRDefault="00F53DF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umat</w:t>
            </w:r>
            <w:proofErr w:type="spellEnd"/>
            <w:r>
              <w:rPr>
                <w:sz w:val="24"/>
                <w:szCs w:val="24"/>
              </w:rPr>
              <w:t xml:space="preserve">, 06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584A213F" w14:textId="77777777" w:rsid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nceta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r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ur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gant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UNNES.</w:t>
            </w:r>
          </w:p>
          <w:p w14:paraId="3A326A2E" w14:textId="6AA67FAB" w:rsidR="00F53DF8" w:rsidRPr="00482800" w:rsidRDefault="006B7474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2" w:history="1">
              <w:r w:rsidR="00AF7A7E" w:rsidRPr="00C91071">
                <w:rPr>
                  <w:rStyle w:val="Hyperlink"/>
                  <w:sz w:val="24"/>
                  <w:szCs w:val="24"/>
                </w:rPr>
                <w:t>https://github.com/rafandi-69/KKN/tree/main/bukti%20kkn/hari%204</w:t>
              </w:r>
            </w:hyperlink>
            <w:r w:rsidR="00AF7A7E">
              <w:rPr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B2046C5" w14:textId="6825AE67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047C829" w14:textId="08A091FE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057AB9E3" w:rsidR="00482800" w:rsidRDefault="00D2442C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abtu</w:t>
            </w:r>
            <w:proofErr w:type="spellEnd"/>
            <w:r>
              <w:rPr>
                <w:sz w:val="24"/>
                <w:szCs w:val="24"/>
              </w:rPr>
              <w:t xml:space="preserve">, 07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B80EE4B" w14:textId="3D8AFB82" w:rsidR="00482800" w:rsidRDefault="00D2442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g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ug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uar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lompok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melanjutkan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perancangan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kerja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>.</w:t>
            </w:r>
          </w:p>
          <w:p w14:paraId="7CC7E111" w14:textId="57D6C814" w:rsidR="00AF7A7E" w:rsidRPr="00AF7A7E" w:rsidRDefault="006B7474" w:rsidP="00482800">
            <w:pPr>
              <w:spacing w:after="0" w:line="240" w:lineRule="auto"/>
              <w:rPr>
                <w:sz w:val="24"/>
                <w:szCs w:val="24"/>
              </w:rPr>
            </w:pPr>
            <w:hyperlink r:id="rId13" w:history="1">
              <w:r w:rsidR="00AF7A7E" w:rsidRPr="00C91071">
                <w:rPr>
                  <w:rStyle w:val="Hyperlink"/>
                  <w:sz w:val="24"/>
                  <w:szCs w:val="24"/>
                </w:rPr>
                <w:t>https://github.com/rafandi-69/KKN/tree/main/bukti%20kkn/hari%205</w:t>
              </w:r>
            </w:hyperlink>
            <w:r w:rsidR="00AF7A7E">
              <w:rPr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B123C45" w14:textId="1BFBF89D" w:rsidR="00482800" w:rsidRDefault="00AF7A7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59ED68B" w14:textId="48FE6E6D" w:rsidR="00482800" w:rsidRDefault="00AF7A7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33561EA1" w:rsidR="00482800" w:rsidRDefault="006B7474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inggu</w:t>
            </w:r>
            <w:proofErr w:type="spellEnd"/>
            <w:r>
              <w:rPr>
                <w:sz w:val="24"/>
                <w:szCs w:val="24"/>
              </w:rPr>
              <w:t xml:space="preserve">, 08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63CCCCCC" w14:textId="1CA824B2" w:rsidR="00482800" w:rsidRPr="00482800" w:rsidRDefault="006B7474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hyperlink r:id="rId14" w:history="1">
              <w:r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  <w:r w:rsidRPr="00535378">
                <w:rPr>
                  <w:rStyle w:val="Hyperlink"/>
                  <w:sz w:val="24"/>
                  <w:szCs w:val="24"/>
                </w:rPr>
                <w:t>6</w:t>
              </w:r>
            </w:hyperlink>
            <w:r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42D98F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6399E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871D42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1E3A7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50B7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09BF46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9FAE90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1</w:t>
            </w:r>
          </w:p>
        </w:tc>
        <w:tc>
          <w:tcPr>
            <w:tcW w:w="2552" w:type="dxa"/>
          </w:tcPr>
          <w:p w14:paraId="582D35A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7</w:t>
            </w:r>
          </w:p>
        </w:tc>
        <w:tc>
          <w:tcPr>
            <w:tcW w:w="2552" w:type="dxa"/>
          </w:tcPr>
          <w:p w14:paraId="1CE1297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5620E"/>
    <w:rsid w:val="00464AE8"/>
    <w:rsid w:val="00482800"/>
    <w:rsid w:val="004923AA"/>
    <w:rsid w:val="004C47D0"/>
    <w:rsid w:val="004C7728"/>
    <w:rsid w:val="004E049C"/>
    <w:rsid w:val="005A0489"/>
    <w:rsid w:val="005C69C9"/>
    <w:rsid w:val="00652F07"/>
    <w:rsid w:val="006B7474"/>
    <w:rsid w:val="006C4B8A"/>
    <w:rsid w:val="00734747"/>
    <w:rsid w:val="007608F3"/>
    <w:rsid w:val="00792DAC"/>
    <w:rsid w:val="00897479"/>
    <w:rsid w:val="008D39B6"/>
    <w:rsid w:val="00906DD1"/>
    <w:rsid w:val="009274B5"/>
    <w:rsid w:val="00A667DC"/>
    <w:rsid w:val="00AE0AF5"/>
    <w:rsid w:val="00AF7A7E"/>
    <w:rsid w:val="00B537CC"/>
    <w:rsid w:val="00C8622D"/>
    <w:rsid w:val="00D2442C"/>
    <w:rsid w:val="00DC3EEF"/>
    <w:rsid w:val="00EA519B"/>
    <w:rsid w:val="00F27785"/>
    <w:rsid w:val="00F53DF8"/>
    <w:rsid w:val="00F7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fandi-69/KKN" TargetMode="External"/><Relationship Id="rId13" Type="http://schemas.openxmlformats.org/officeDocument/2006/relationships/hyperlink" Target="https://github.com/rafandi-69/KKN/tree/main/bukti%20kkn/hari%20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github.com/rafandi-69/KKN/tree/main/bukti%20kkn/hari%204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github.com/rafandi-69/KKN/tree/main/bukti%20kkn/hari%203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hyperlink" Target="https://github.com/rafandi-69/KKN/tree/main/bukti%20kkn/hari%2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rafandi-69/KKN/tree/main/bukti%20kkn/hari%201" TargetMode="External"/><Relationship Id="rId14" Type="http://schemas.openxmlformats.org/officeDocument/2006/relationships/hyperlink" Target="https://github.com/rafandi-69/KKN/tree/main/bukti%20kkn/hari%2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5</cp:revision>
  <dcterms:created xsi:type="dcterms:W3CDTF">2021-08-01T15:21:00Z</dcterms:created>
  <dcterms:modified xsi:type="dcterms:W3CDTF">2021-08-08T06:30:00Z</dcterms:modified>
</cp:coreProperties>
</file>